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r w:rsidRPr="00253BF8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D70FB5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77777777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C182C">
        <w:rPr>
          <w:rFonts w:ascii="Times New Roman" w:hAnsi="Times New Roman" w:cs="Times New Roman"/>
          <w:b/>
          <w:bCs/>
          <w:sz w:val="36"/>
          <w:szCs w:val="36"/>
        </w:rPr>
        <w:t>THÔI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5E18B72" w14:textId="77777777" w:rsidR="00E42788" w:rsidRPr="00E42788" w:rsidRDefault="00E42788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8AF5DB2" w14:textId="4A537BEA" w:rsidR="00AE4944" w:rsidRPr="0052607D" w:rsidRDefault="00AE4944" w:rsidP="00AD3D26">
      <w:pPr>
        <w:tabs>
          <w:tab w:val="right" w:leader="dot" w:pos="630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4164E4">
        <w:rPr>
          <w:rFonts w:ascii="Times New Roman" w:hAnsi="Times New Roman" w:cs="Times New Roman"/>
          <w:sz w:val="26"/>
          <w:szCs w:val="26"/>
        </w:rPr>
        <w:t xml:space="preserve">: </w:t>
      </w:r>
      <w:r w:rsidR="00AD3D26">
        <w:rPr>
          <w:rFonts w:ascii="Times New Roman" w:hAnsi="Times New Roman" w:cs="Times New Roman"/>
          <w:bCs/>
          <w:sz w:val="26"/>
          <w:szCs w:val="26"/>
        </w:rPr>
        <w:t>Trường</w:t>
      </w:r>
      <w:r w:rsidRPr="0052607D">
        <w:rPr>
          <w:rFonts w:ascii="Times New Roman" w:hAnsi="Times New Roman" w:cs="Times New Roman"/>
          <w:bCs/>
          <w:sz w:val="26"/>
          <w:szCs w:val="26"/>
        </w:rPr>
        <w:t xml:space="preserve"> Đại học Hoa Sen</w:t>
      </w:r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06C1">
      <w:pPr>
        <w:tabs>
          <w:tab w:val="left" w:leader="dot" w:pos="5387"/>
          <w:tab w:val="left" w:leader="dot" w:pos="8647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r w:rsidRPr="001E1AE4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Lớp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1E65FC1E" w:rsidR="004164E4" w:rsidRPr="007506C1" w:rsidRDefault="004164E4" w:rsidP="007506C1">
      <w:pPr>
        <w:tabs>
          <w:tab w:val="left" w:leader="dot" w:pos="5387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E1AE4">
        <w:rPr>
          <w:rFonts w:ascii="Times New Roman" w:hAnsi="Times New Roman" w:cs="Times New Roman"/>
          <w:sz w:val="26"/>
          <w:szCs w:val="26"/>
        </w:rPr>
        <w:t>Điện thoại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Pr="007506C1">
        <w:rPr>
          <w:rFonts w:ascii="Times New Roman" w:hAnsi="Times New Roman" w:cs="Times New Roman"/>
          <w:sz w:val="10"/>
          <w:szCs w:val="10"/>
        </w:rPr>
        <w:tab/>
      </w:r>
      <w:r w:rsidRPr="007506C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164BA76" w14:textId="03B6C4CB" w:rsidR="004164E4" w:rsidRPr="00D5431E" w:rsidRDefault="001C182C" w:rsidP="007506C1">
      <w:pPr>
        <w:tabs>
          <w:tab w:val="left" w:leader="dot" w:pos="8222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 là</w:t>
      </w:r>
      <w:r w:rsidRPr="004164E4">
        <w:rPr>
          <w:rFonts w:ascii="Times New Roman" w:hAnsi="Times New Roman" w:cs="Times New Roman"/>
          <w:sz w:val="26"/>
          <w:szCs w:val="26"/>
        </w:rPr>
        <w:t xml:space="preserve">m đơn này </w:t>
      </w:r>
      <w:r w:rsidR="009F5945" w:rsidRPr="004164E4">
        <w:rPr>
          <w:rFonts w:ascii="Times New Roman" w:hAnsi="Times New Roman" w:cs="Times New Roman"/>
          <w:sz w:val="26"/>
          <w:szCs w:val="26"/>
        </w:rPr>
        <w:t>đề nghị</w:t>
      </w:r>
      <w:r w:rsidRPr="004164E4">
        <w:rPr>
          <w:rFonts w:ascii="Times New Roman" w:hAnsi="Times New Roman" w:cs="Times New Roman"/>
          <w:sz w:val="26"/>
          <w:szCs w:val="26"/>
        </w:rPr>
        <w:t xml:space="preserve"> được thôi học</w:t>
      </w:r>
      <w:r w:rsidR="008A411E" w:rsidRPr="004164E4">
        <w:rPr>
          <w:rFonts w:ascii="Times New Roman" w:hAnsi="Times New Roman" w:cs="Times New Roman"/>
          <w:sz w:val="26"/>
          <w:szCs w:val="26"/>
        </w:rPr>
        <w:t xml:space="preserve"> </w:t>
      </w:r>
      <w:r w:rsidR="00DA2589" w:rsidRPr="004164E4">
        <w:rPr>
          <w:rFonts w:ascii="Times New Roman" w:hAnsi="Times New Roman" w:cs="Times New Roman"/>
          <w:sz w:val="26"/>
          <w:szCs w:val="26"/>
        </w:rPr>
        <w:t xml:space="preserve">tại trường </w:t>
      </w:r>
      <w:r w:rsidRPr="004164E4">
        <w:rPr>
          <w:rFonts w:ascii="Times New Roman" w:hAnsi="Times New Roman" w:cs="Times New Roman"/>
          <w:sz w:val="26"/>
          <w:szCs w:val="26"/>
        </w:rPr>
        <w:t xml:space="preserve">kể </w:t>
      </w:r>
      <w:r w:rsidR="003B33B9" w:rsidRPr="004164E4">
        <w:rPr>
          <w:rFonts w:ascii="Times New Roman" w:hAnsi="Times New Roman" w:cs="Times New Roman"/>
          <w:sz w:val="26"/>
          <w:szCs w:val="26"/>
        </w:rPr>
        <w:t>từ học kỳ</w:t>
      </w:r>
      <w:r w:rsidR="008174B7" w:rsidRPr="007506C1">
        <w:rPr>
          <w:rFonts w:ascii="Times New Roman" w:hAnsi="Times New Roman" w:cs="Times New Roman"/>
          <w:sz w:val="26"/>
          <w:szCs w:val="26"/>
        </w:rPr>
        <w:t>:</w:t>
      </w:r>
      <w:r w:rsidR="007506C1">
        <w:rPr>
          <w:rFonts w:ascii="Times New Roman" w:hAnsi="Times New Roman" w:cs="Times New Roman"/>
          <w:sz w:val="10"/>
          <w:szCs w:val="10"/>
        </w:rPr>
        <w:tab/>
      </w:r>
      <w:r w:rsidR="007506C1">
        <w:rPr>
          <w:rFonts w:ascii="Times New Roman" w:hAnsi="Times New Roman" w:cs="Times New Roman"/>
          <w:sz w:val="26"/>
          <w:szCs w:val="26"/>
        </w:rPr>
        <w:t>năm học</w:t>
      </w:r>
      <w:r w:rsidR="007506C1" w:rsidRPr="007506C1">
        <w:rPr>
          <w:rFonts w:ascii="Times New Roman" w:hAnsi="Times New Roman" w:cs="Times New Roman"/>
          <w:sz w:val="10"/>
          <w:szCs w:val="10"/>
        </w:rPr>
        <w:tab/>
      </w:r>
    </w:p>
    <w:p w14:paraId="1051FFBC" w14:textId="77777777" w:rsidR="00BD7547" w:rsidRDefault="004164E4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37D5E1E" w14:textId="77777777" w:rsidR="00317F1A" w:rsidRPr="00317AC5" w:rsidRDefault="00317F1A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</w:p>
    <w:p w14:paraId="34CC91FC" w14:textId="129BE3F0" w:rsidR="00571D4A" w:rsidRDefault="00571D4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018434ED" w14:textId="77777777" w:rsidR="00D62D34" w:rsidRDefault="00D62D34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38369C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31ACBD0" w14:textId="1609DD81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375FA2B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B907D89" w14:textId="54A9D6A2" w:rsidR="00317F1A" w:rsidRDefault="00D62D34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Yêu cầu khác</w:t>
      </w:r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317F1A">
        <w:rPr>
          <w:rFonts w:ascii="Times New Roman" w:hAnsi="Times New Roman" w:cs="Times New Roman"/>
          <w:sz w:val="10"/>
          <w:szCs w:val="10"/>
        </w:rPr>
        <w:tab/>
      </w:r>
    </w:p>
    <w:p w14:paraId="30DE87F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00B19C9" w14:textId="74E92FE0" w:rsidR="00317F1A" w:rsidRPr="002152A2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5CF7100" w14:textId="3C53357B" w:rsidR="00D5431E" w:rsidRPr="00D6002A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 nghị xem xét</w:t>
      </w:r>
      <w:r>
        <w:rPr>
          <w:rFonts w:ascii="Times New Roman" w:hAnsi="Times New Roman" w:cs="Times New Roman"/>
          <w:sz w:val="26"/>
          <w:szCs w:val="26"/>
        </w:rPr>
        <w:t xml:space="preserve"> v</w:t>
      </w:r>
      <w:r w:rsidRPr="001E1AE4">
        <w:rPr>
          <w:rFonts w:ascii="Times New Roman" w:hAnsi="Times New Roman" w:cs="Times New Roman"/>
          <w:sz w:val="26"/>
          <w:szCs w:val="26"/>
        </w:rPr>
        <w:t xml:space="preserve">ề học phí </w:t>
      </w:r>
      <w:r>
        <w:rPr>
          <w:rFonts w:ascii="Times New Roman" w:hAnsi="Times New Roman" w:cs="Times New Roman"/>
          <w:sz w:val="26"/>
          <w:szCs w:val="26"/>
        </w:rPr>
        <w:t>như sau:</w:t>
      </w:r>
      <w:r w:rsidR="00A417DF">
        <w:rPr>
          <w:rFonts w:ascii="Times New Roman" w:hAnsi="Times New Roman" w:cs="Times New Roman"/>
          <w:sz w:val="26"/>
          <w:szCs w:val="26"/>
        </w:rPr>
        <w:t xml:space="preserve"> </w:t>
      </w:r>
      <w:r w:rsidR="00A417DF" w:rsidRPr="00A417DF">
        <w:rPr>
          <w:rFonts w:ascii="Times New Roman" w:hAnsi="Times New Roman" w:cs="Times New Roman"/>
          <w:i/>
          <w:sz w:val="26"/>
          <w:szCs w:val="26"/>
        </w:rPr>
        <w:t>(đánh X vào ô phù hợp)</w:t>
      </w:r>
    </w:p>
    <w:p w14:paraId="1C8EBBA9" w14:textId="77777777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ưa đăng ký môn học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2AC20049" w14:textId="50934E60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i hoàn học phí</w:t>
      </w:r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4164E4">
        <w:rPr>
          <w:rFonts w:ascii="Times New Roman" w:hAnsi="Times New Roman" w:cs="Times New Roman"/>
          <w:iCs/>
          <w:sz w:val="26"/>
          <w:szCs w:val="26"/>
        </w:rPr>
        <w:t xml:space="preserve">Không có yêu cầu </w:t>
      </w:r>
      <w:r>
        <w:rPr>
          <w:rFonts w:ascii="Times New Roman" w:hAnsi="Times New Roman" w:cs="Times New Roman"/>
          <w:iCs/>
          <w:sz w:val="26"/>
          <w:szCs w:val="26"/>
        </w:rPr>
        <w:t>xem xét về học phí</w:t>
      </w:r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4164E4">
        <w:rPr>
          <w:rFonts w:ascii="Times New Roman" w:hAnsi="Times New Roman" w:cs="Times New Roman"/>
          <w:sz w:val="26"/>
          <w:szCs w:val="26"/>
        </w:rPr>
        <w:t>Hồ sơ kèm theo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ong thời gian chờ nhà trường xem xét giải quyết, tôi chân thành cảm ơn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2B4F37C7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ân trọ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7506C1" w14:paraId="6B5A8A43" w14:textId="77777777" w:rsidTr="002A68D7">
        <w:tc>
          <w:tcPr>
            <w:tcW w:w="5121" w:type="dxa"/>
          </w:tcPr>
          <w:p w14:paraId="7D2EDF69" w14:textId="3D9D7018" w:rsidR="007506C1" w:rsidRPr="00AF0DF9" w:rsidRDefault="007506C1" w:rsidP="00A417DF">
            <w:pPr>
              <w:tabs>
                <w:tab w:val="right" w:leader="dot" w:pos="9360"/>
              </w:tabs>
              <w:spacing w:before="1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22" w:type="dxa"/>
          </w:tcPr>
          <w:p w14:paraId="0A3DBAD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TP.HCM, ngày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7D3612D6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 viết đơn</w:t>
            </w:r>
          </w:p>
          <w:p w14:paraId="1E7D8D30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19E1E36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9F9EB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BF732A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2B1E1FC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1D373E37" w14:textId="77777777" w:rsidR="007506C1" w:rsidRPr="00AF0DF9" w:rsidRDefault="007506C1" w:rsidP="00D62D34">
            <w:pPr>
              <w:tabs>
                <w:tab w:val="right" w:leader="dot" w:pos="936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5A987CB4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6F4FEA0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FD915EC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62AB162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EE3F4B7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2FCA79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4021D81F" w:rsidR="00BD7547" w:rsidRDefault="00BD7547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 xml:space="preserve">Phần dành cho </w:t>
      </w:r>
      <w:r w:rsidR="0059244B"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trường</w:t>
      </w:r>
      <w:r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đánh dấu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vào ô thích hợp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0E24ED99" w14:textId="77777777" w:rsidR="008F48CC" w:rsidRPr="001E52D7" w:rsidRDefault="008F48CC" w:rsidP="008F48CC">
      <w:pPr>
        <w:pStyle w:val="ListParagraph"/>
        <w:numPr>
          <w:ilvl w:val="0"/>
          <w:numId w:val="5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</w:t>
      </w:r>
      <w:r>
        <w:rPr>
          <w:rFonts w:ascii="Times New Roman" w:hAnsi="Times New Roman" w:cs="Times New Roman"/>
          <w:b/>
          <w:sz w:val="26"/>
          <w:szCs w:val="26"/>
          <w:lang w:val="vi-VN"/>
        </w:rPr>
        <w:t>Giám đốc chương trình</w:t>
      </w:r>
      <w:r w:rsidRPr="001E52D7">
        <w:rPr>
          <w:rFonts w:ascii="Times New Roman" w:hAnsi="Times New Roman" w:cs="Times New Roman"/>
          <w:b/>
          <w:sz w:val="26"/>
          <w:szCs w:val="26"/>
        </w:rPr>
        <w:t>:</w:t>
      </w:r>
    </w:p>
    <w:p w14:paraId="39BBB2CA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 xml:space="preserve">      Thời hạn duyệt đơn</w:t>
      </w:r>
      <w:r w:rsidRPr="001E52D7">
        <w:rPr>
          <w:rFonts w:ascii="Times New Roman" w:hAnsi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/>
          <w:b/>
          <w:i/>
          <w:sz w:val="26"/>
          <w:szCs w:val="26"/>
        </w:rPr>
        <w:t>2 ngày kể từ ngày nhận được thông tin (email, ĐT, hoặc đơn)</w:t>
      </w:r>
    </w:p>
    <w:p w14:paraId="70C6CFAA" w14:textId="77777777" w:rsidR="008F48CC" w:rsidRPr="001E52D7" w:rsidRDefault="008F48CC" w:rsidP="008F48CC">
      <w:pPr>
        <w:tabs>
          <w:tab w:val="left" w:pos="1800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Đồng ý </w:t>
      </w:r>
      <w:r w:rsidRPr="001E52D7">
        <w:rPr>
          <w:rFonts w:ascii="Times New Roman" w:hAnsi="Times New Roman"/>
          <w:iCs/>
          <w:sz w:val="26"/>
          <w:szCs w:val="26"/>
        </w:rPr>
        <w:tab/>
      </w: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Không đồng ý. </w:t>
      </w:r>
      <w:r w:rsidRPr="001E52D7">
        <w:rPr>
          <w:rFonts w:ascii="Times New Roman" w:hAnsi="Times New Roman"/>
          <w:sz w:val="26"/>
          <w:szCs w:val="26"/>
        </w:rPr>
        <w:t>Lý do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16199642" w14:textId="77777777" w:rsidR="008F48CC" w:rsidRPr="001E52D7" w:rsidRDefault="008F48CC" w:rsidP="008F48CC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6EA63239" w14:textId="77777777" w:rsidR="008F48CC" w:rsidRPr="00BB003D" w:rsidRDefault="008F48CC" w:rsidP="008F48CC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78E1A326" w14:textId="77777777" w:rsidR="008F48CC" w:rsidRPr="00BB003D" w:rsidRDefault="008F48CC" w:rsidP="008F48CC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26"/>
          <w:szCs w:val="26"/>
        </w:rPr>
      </w:pPr>
      <w:r w:rsidRPr="00BB003D">
        <w:rPr>
          <w:rFonts w:ascii="Times New Roman" w:hAnsi="Times New Roman"/>
          <w:sz w:val="26"/>
          <w:szCs w:val="26"/>
        </w:rPr>
        <w:t>Ngày</w:t>
      </w:r>
      <w:r w:rsidRPr="00BB003D">
        <w:rPr>
          <w:rFonts w:ascii="Times New Roman" w:hAnsi="Times New Roman"/>
          <w:sz w:val="26"/>
          <w:szCs w:val="26"/>
        </w:rPr>
        <w:tab/>
        <w:t>/</w:t>
      </w:r>
      <w:r w:rsidRPr="00BB003D">
        <w:rPr>
          <w:rFonts w:ascii="Times New Roman" w:hAnsi="Times New Roman"/>
          <w:sz w:val="26"/>
          <w:szCs w:val="26"/>
        </w:rPr>
        <w:tab/>
        <w:t>/</w:t>
      </w:r>
      <w:r w:rsidRPr="00BB003D">
        <w:rPr>
          <w:rFonts w:ascii="Times New Roman" w:hAnsi="Times New Roman"/>
          <w:sz w:val="26"/>
          <w:szCs w:val="26"/>
        </w:rPr>
        <w:tab/>
        <w:t>Họ và tên:</w:t>
      </w:r>
      <w:r w:rsidRPr="00BB003D">
        <w:rPr>
          <w:rFonts w:ascii="Times New Roman" w:hAnsi="Times New Roman"/>
          <w:sz w:val="26"/>
          <w:szCs w:val="26"/>
        </w:rPr>
        <w:tab/>
        <w:t xml:space="preserve">Chức vụ: </w:t>
      </w:r>
      <w:r w:rsidRPr="00BB003D">
        <w:rPr>
          <w:rFonts w:ascii="Times New Roman" w:hAnsi="Times New Roman"/>
          <w:sz w:val="26"/>
          <w:szCs w:val="26"/>
        </w:rPr>
        <w:tab/>
        <w:t>Chữ ký:</w:t>
      </w:r>
      <w:r w:rsidRPr="00BB003D">
        <w:rPr>
          <w:rFonts w:ascii="Times New Roman" w:hAnsi="Times New Roman"/>
          <w:sz w:val="26"/>
          <w:szCs w:val="26"/>
        </w:rPr>
        <w:tab/>
      </w:r>
    </w:p>
    <w:p w14:paraId="033CDF1F" w14:textId="77777777" w:rsidR="008F48CC" w:rsidRPr="001E52D7" w:rsidRDefault="008F48CC" w:rsidP="008F48CC">
      <w:pPr>
        <w:pStyle w:val="ListParagraph"/>
        <w:numPr>
          <w:ilvl w:val="0"/>
          <w:numId w:val="5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>Ý kiến của Viện Sau đại học &amp; Lãnh đạo:</w:t>
      </w:r>
    </w:p>
    <w:p w14:paraId="5148548B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 xml:space="preserve">      Thời hạn duyệt đơn</w:t>
      </w:r>
      <w:r w:rsidRPr="001E52D7">
        <w:rPr>
          <w:rFonts w:ascii="Times New Roman" w:hAnsi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/>
          <w:b/>
          <w:i/>
          <w:sz w:val="26"/>
          <w:szCs w:val="26"/>
        </w:rPr>
        <w:t>2 ngày kể từ ngày nhận được thông tin (email, ĐT, hoặc đơn)</w:t>
      </w:r>
    </w:p>
    <w:p w14:paraId="5EE03FC0" w14:textId="77777777" w:rsidR="008F48CC" w:rsidRPr="001E52D7" w:rsidRDefault="008F48CC" w:rsidP="008F48CC">
      <w:pPr>
        <w:tabs>
          <w:tab w:val="left" w:pos="1800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Đồng ý </w:t>
      </w:r>
      <w:r w:rsidRPr="001E52D7">
        <w:rPr>
          <w:rFonts w:ascii="Times New Roman" w:hAnsi="Times New Roman"/>
          <w:iCs/>
          <w:sz w:val="26"/>
          <w:szCs w:val="26"/>
        </w:rPr>
        <w:tab/>
      </w: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Không đồng ý. </w:t>
      </w:r>
      <w:r w:rsidRPr="001E52D7">
        <w:rPr>
          <w:rFonts w:ascii="Times New Roman" w:hAnsi="Times New Roman"/>
          <w:sz w:val="26"/>
          <w:szCs w:val="26"/>
        </w:rPr>
        <w:t>Lý do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5BFA7EC4" w14:textId="77777777" w:rsidR="008F48CC" w:rsidRPr="001E52D7" w:rsidRDefault="008F48CC" w:rsidP="008F48CC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33DE1320" w14:textId="77777777" w:rsidR="008F48CC" w:rsidRPr="00BB003D" w:rsidRDefault="008F48CC" w:rsidP="008F48CC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69907802" w14:textId="77777777" w:rsidR="008F48CC" w:rsidRPr="001E52D7" w:rsidRDefault="008F48CC" w:rsidP="008F48CC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1E52D7">
        <w:rPr>
          <w:rFonts w:ascii="Times New Roman" w:hAnsi="Times New Roman"/>
          <w:sz w:val="26"/>
          <w:szCs w:val="26"/>
        </w:rPr>
        <w:tab/>
      </w:r>
    </w:p>
    <w:p w14:paraId="6658C635" w14:textId="77777777" w:rsidR="008F48CC" w:rsidRPr="001E52D7" w:rsidRDefault="008F48CC" w:rsidP="008F48CC">
      <w:pPr>
        <w:pStyle w:val="ListParagraph"/>
        <w:numPr>
          <w:ilvl w:val="0"/>
          <w:numId w:val="5"/>
        </w:numPr>
        <w:spacing w:before="120" w:after="120" w:line="360" w:lineRule="auto"/>
        <w:ind w:left="425" w:hanging="425"/>
        <w:contextualSpacing w:val="0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Trưởng/ Phó Trưởng Phòng, Phòng Tài chính - Kế toán: </w:t>
      </w:r>
    </w:p>
    <w:p w14:paraId="76B8C527" w14:textId="77777777" w:rsidR="008F48CC" w:rsidRPr="001E52D7" w:rsidRDefault="008F48CC" w:rsidP="008F48CC">
      <w:pPr>
        <w:pStyle w:val="ListParagraph"/>
        <w:tabs>
          <w:tab w:val="right" w:leader="dot" w:pos="10080"/>
        </w:tabs>
        <w:spacing w:before="120" w:after="120" w:line="360" w:lineRule="auto"/>
        <w:ind w:left="426"/>
        <w:contextualSpacing w:val="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sz w:val="26"/>
          <w:szCs w:val="26"/>
        </w:rPr>
        <w:t>Thời hạn duyệt đơn</w:t>
      </w:r>
      <w:r w:rsidRPr="001E52D7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 w:cs="Times New Roman"/>
          <w:b/>
          <w:i/>
          <w:sz w:val="26"/>
          <w:szCs w:val="26"/>
        </w:rPr>
        <w:t>3 ngày kể từ ngày nhận được thông tin (email, ĐT, hoặc đơn)</w:t>
      </w:r>
    </w:p>
    <w:p w14:paraId="29706A92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 w:cs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sz w:val="26"/>
          <w:szCs w:val="26"/>
        </w:rPr>
        <w:t>Đồng ý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58B53130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iCs/>
          <w:sz w:val="28"/>
          <w:szCs w:val="28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Không đồng ý. Lý do:</w:t>
      </w:r>
      <w:r w:rsidRPr="001E52D7">
        <w:rPr>
          <w:rFonts w:ascii="Times New Roman" w:hAnsi="Times New Roman"/>
          <w:iCs/>
          <w:sz w:val="10"/>
          <w:szCs w:val="10"/>
        </w:rPr>
        <w:tab/>
      </w:r>
    </w:p>
    <w:p w14:paraId="3A2CE996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</w:p>
    <w:p w14:paraId="6809EF97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</w:rPr>
      </w:pPr>
      <w:r w:rsidRPr="001E52D7">
        <w:rPr>
          <w:rFonts w:ascii="Times New Roman" w:hAnsi="Times New Roman"/>
          <w:sz w:val="10"/>
          <w:szCs w:val="10"/>
        </w:rPr>
        <w:tab/>
      </w:r>
    </w:p>
    <w:p w14:paraId="6039545D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Ý kiến khác</w:t>
      </w:r>
      <w:r w:rsidRPr="001E52D7">
        <w:rPr>
          <w:rFonts w:ascii="Times New Roman" w:hAnsi="Times New Roman"/>
          <w:sz w:val="26"/>
          <w:szCs w:val="26"/>
        </w:rPr>
        <w:t>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12664BD4" w14:textId="77777777" w:rsidR="008F48CC" w:rsidRPr="001E52D7" w:rsidRDefault="008F48CC" w:rsidP="008F48CC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1E52D7">
        <w:rPr>
          <w:rFonts w:ascii="Times New Roman" w:hAnsi="Times New Roman"/>
          <w:sz w:val="26"/>
          <w:szCs w:val="26"/>
        </w:rPr>
        <w:tab/>
      </w:r>
    </w:p>
    <w:p w14:paraId="7977C7E6" w14:textId="77777777" w:rsidR="008F48CC" w:rsidRPr="001E52D7" w:rsidRDefault="008F48CC" w:rsidP="008F48CC">
      <w:pPr>
        <w:pStyle w:val="ListParagraph"/>
        <w:numPr>
          <w:ilvl w:val="0"/>
          <w:numId w:val="5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Ban Giám hiệu: </w:t>
      </w:r>
    </w:p>
    <w:p w14:paraId="033CB221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 w:cs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sz w:val="26"/>
          <w:szCs w:val="26"/>
        </w:rPr>
        <w:t>Đồng ý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4A8A3AEF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iCs/>
          <w:sz w:val="28"/>
          <w:szCs w:val="28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Không đồng ý. Lý do:</w:t>
      </w:r>
      <w:r w:rsidRPr="001E52D7">
        <w:rPr>
          <w:rFonts w:ascii="Times New Roman" w:hAnsi="Times New Roman"/>
          <w:iCs/>
          <w:sz w:val="10"/>
          <w:szCs w:val="10"/>
        </w:rPr>
        <w:tab/>
      </w:r>
    </w:p>
    <w:p w14:paraId="3403BD57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</w:p>
    <w:p w14:paraId="0E838D46" w14:textId="77777777" w:rsidR="008F48CC" w:rsidRPr="001E52D7" w:rsidRDefault="008F48CC" w:rsidP="008F48CC">
      <w:pPr>
        <w:tabs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Ý kiến khác</w:t>
      </w:r>
      <w:r w:rsidRPr="001E52D7">
        <w:rPr>
          <w:rFonts w:ascii="Times New Roman" w:hAnsi="Times New Roman"/>
          <w:sz w:val="26"/>
          <w:szCs w:val="26"/>
        </w:rPr>
        <w:t>:</w:t>
      </w:r>
      <w:bookmarkStart w:id="0" w:name="_GoBack"/>
      <w:bookmarkEnd w:id="0"/>
      <w:r w:rsidRPr="001E52D7">
        <w:rPr>
          <w:rFonts w:ascii="Times New Roman" w:hAnsi="Times New Roman"/>
          <w:sz w:val="10"/>
          <w:szCs w:val="10"/>
        </w:rPr>
        <w:tab/>
      </w:r>
    </w:p>
    <w:p w14:paraId="6BC88D13" w14:textId="3F36DC52" w:rsidR="00317F1A" w:rsidRPr="008F48CC" w:rsidRDefault="008F48CC" w:rsidP="008F48CC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before="120" w:after="120" w:line="360" w:lineRule="auto"/>
        <w:ind w:left="426"/>
        <w:rPr>
          <w:rFonts w:ascii="Times New Roman" w:hAnsi="Times New Roman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1E52D7">
        <w:rPr>
          <w:rFonts w:ascii="Times New Roman" w:hAnsi="Times New Roman"/>
          <w:sz w:val="26"/>
          <w:szCs w:val="26"/>
        </w:rPr>
        <w:tab/>
      </w:r>
    </w:p>
    <w:sectPr w:rsidR="00317F1A" w:rsidRPr="008F48CC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1F10C" w14:textId="77777777" w:rsidR="00953002" w:rsidRDefault="00953002" w:rsidP="006058D9">
      <w:r>
        <w:separator/>
      </w:r>
    </w:p>
  </w:endnote>
  <w:endnote w:type="continuationSeparator" w:id="0">
    <w:p w14:paraId="25C9E282" w14:textId="77777777" w:rsidR="00953002" w:rsidRDefault="00953002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932ED1" w14:textId="77777777" w:rsidR="00953002" w:rsidRDefault="00953002" w:rsidP="006058D9">
      <w:r>
        <w:separator/>
      </w:r>
    </w:p>
  </w:footnote>
  <w:footnote w:type="continuationSeparator" w:id="0">
    <w:p w14:paraId="6D581AA9" w14:textId="77777777" w:rsidR="00953002" w:rsidRDefault="00953002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1AF22" w14:textId="45BDF1DE" w:rsidR="000C243A" w:rsidRPr="000C243A" w:rsidRDefault="000C243A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 w:rsidRPr="000C243A">
      <w:rPr>
        <w:rFonts w:ascii="Times New Roman" w:hAnsi="Times New Roman"/>
        <w:i/>
        <w:sz w:val="22"/>
      </w:rPr>
      <w:t>BM.0</w:t>
    </w:r>
    <w:r w:rsidR="00D5431E">
      <w:rPr>
        <w:rFonts w:ascii="Times New Roman" w:hAnsi="Times New Roman"/>
        <w:i/>
        <w:sz w:val="22"/>
      </w:rPr>
      <w:t>2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72198"/>
    <w:rsid w:val="000C243A"/>
    <w:rsid w:val="000C38DA"/>
    <w:rsid w:val="000C7905"/>
    <w:rsid w:val="000E1E07"/>
    <w:rsid w:val="000E6572"/>
    <w:rsid w:val="000F1760"/>
    <w:rsid w:val="00100985"/>
    <w:rsid w:val="001073BC"/>
    <w:rsid w:val="00124E5C"/>
    <w:rsid w:val="00126C35"/>
    <w:rsid w:val="00141F81"/>
    <w:rsid w:val="00142511"/>
    <w:rsid w:val="00145AAD"/>
    <w:rsid w:val="00163C51"/>
    <w:rsid w:val="00172AF4"/>
    <w:rsid w:val="00176416"/>
    <w:rsid w:val="0018389D"/>
    <w:rsid w:val="00195245"/>
    <w:rsid w:val="001B5EFD"/>
    <w:rsid w:val="001C182C"/>
    <w:rsid w:val="001E3DC5"/>
    <w:rsid w:val="002152A2"/>
    <w:rsid w:val="00250E07"/>
    <w:rsid w:val="002522A0"/>
    <w:rsid w:val="00253BF8"/>
    <w:rsid w:val="00284D66"/>
    <w:rsid w:val="002A0CBC"/>
    <w:rsid w:val="002A6B18"/>
    <w:rsid w:val="002A7824"/>
    <w:rsid w:val="002B0505"/>
    <w:rsid w:val="003115FC"/>
    <w:rsid w:val="00317AC5"/>
    <w:rsid w:val="00317F1A"/>
    <w:rsid w:val="003636BE"/>
    <w:rsid w:val="00375422"/>
    <w:rsid w:val="003B33B9"/>
    <w:rsid w:val="003B4663"/>
    <w:rsid w:val="003B6F0E"/>
    <w:rsid w:val="003D23DC"/>
    <w:rsid w:val="004164E4"/>
    <w:rsid w:val="00446CD9"/>
    <w:rsid w:val="00462A45"/>
    <w:rsid w:val="004D0448"/>
    <w:rsid w:val="004D5FD9"/>
    <w:rsid w:val="00511FA8"/>
    <w:rsid w:val="0052607D"/>
    <w:rsid w:val="00540087"/>
    <w:rsid w:val="00554257"/>
    <w:rsid w:val="00571D4A"/>
    <w:rsid w:val="00574A8A"/>
    <w:rsid w:val="0058293C"/>
    <w:rsid w:val="0059244B"/>
    <w:rsid w:val="00593CE1"/>
    <w:rsid w:val="005A1D5B"/>
    <w:rsid w:val="005D584D"/>
    <w:rsid w:val="006058D9"/>
    <w:rsid w:val="00611DCC"/>
    <w:rsid w:val="00630C4E"/>
    <w:rsid w:val="006767F3"/>
    <w:rsid w:val="00697C09"/>
    <w:rsid w:val="006E7604"/>
    <w:rsid w:val="00710E06"/>
    <w:rsid w:val="00722DF9"/>
    <w:rsid w:val="00736C29"/>
    <w:rsid w:val="007506C1"/>
    <w:rsid w:val="007649F0"/>
    <w:rsid w:val="00790A9D"/>
    <w:rsid w:val="00797440"/>
    <w:rsid w:val="007D4D24"/>
    <w:rsid w:val="00815C8B"/>
    <w:rsid w:val="008174B7"/>
    <w:rsid w:val="0082332B"/>
    <w:rsid w:val="008260BE"/>
    <w:rsid w:val="008A411E"/>
    <w:rsid w:val="008B4978"/>
    <w:rsid w:val="008B6A7C"/>
    <w:rsid w:val="008F1277"/>
    <w:rsid w:val="008F48CC"/>
    <w:rsid w:val="008F4D7A"/>
    <w:rsid w:val="009203FA"/>
    <w:rsid w:val="00953002"/>
    <w:rsid w:val="009F5945"/>
    <w:rsid w:val="00A131BA"/>
    <w:rsid w:val="00A417DF"/>
    <w:rsid w:val="00A57F25"/>
    <w:rsid w:val="00A71DD8"/>
    <w:rsid w:val="00A80948"/>
    <w:rsid w:val="00A85E9A"/>
    <w:rsid w:val="00A913E4"/>
    <w:rsid w:val="00A97117"/>
    <w:rsid w:val="00AB414B"/>
    <w:rsid w:val="00AD3D26"/>
    <w:rsid w:val="00AE4944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B7A9B"/>
    <w:rsid w:val="00BD05FD"/>
    <w:rsid w:val="00BD6FF7"/>
    <w:rsid w:val="00BD7547"/>
    <w:rsid w:val="00BE6157"/>
    <w:rsid w:val="00C2280A"/>
    <w:rsid w:val="00C609D1"/>
    <w:rsid w:val="00C70BE9"/>
    <w:rsid w:val="00C92088"/>
    <w:rsid w:val="00CA28A5"/>
    <w:rsid w:val="00CB0043"/>
    <w:rsid w:val="00CE5A5E"/>
    <w:rsid w:val="00D36DB9"/>
    <w:rsid w:val="00D40679"/>
    <w:rsid w:val="00D5431E"/>
    <w:rsid w:val="00D62D34"/>
    <w:rsid w:val="00D70FB5"/>
    <w:rsid w:val="00D72159"/>
    <w:rsid w:val="00DA2589"/>
    <w:rsid w:val="00DD2EC4"/>
    <w:rsid w:val="00E42788"/>
    <w:rsid w:val="00E55E9D"/>
    <w:rsid w:val="00E63438"/>
    <w:rsid w:val="00E76285"/>
    <w:rsid w:val="00E9514A"/>
    <w:rsid w:val="00E9642C"/>
    <w:rsid w:val="00EB62FD"/>
    <w:rsid w:val="00ED1ADC"/>
    <w:rsid w:val="00ED265B"/>
    <w:rsid w:val="00F27E28"/>
    <w:rsid w:val="00F30FCB"/>
    <w:rsid w:val="00F65AD8"/>
    <w:rsid w:val="00F8237B"/>
    <w:rsid w:val="00FC00F4"/>
    <w:rsid w:val="00FC3BD2"/>
    <w:rsid w:val="00FD7A36"/>
    <w:rsid w:val="00FE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750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16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Ni Nguyen Thi Ha</cp:lastModifiedBy>
  <cp:revision>25</cp:revision>
  <cp:lastPrinted>2017-07-25T09:26:00Z</cp:lastPrinted>
  <dcterms:created xsi:type="dcterms:W3CDTF">2021-09-06T07:39:00Z</dcterms:created>
  <dcterms:modified xsi:type="dcterms:W3CDTF">2025-05-22T04:35:00Z</dcterms:modified>
</cp:coreProperties>
</file>